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089DC6E0" w:rsidR="000172AA" w:rsidRPr="000172AA" w:rsidRDefault="000172AA" w:rsidP="00E31880">
      <w:pPr>
        <w:jc w:val="center"/>
        <w:rPr>
          <w:b/>
          <w:bCs/>
          <w:sz w:val="32"/>
          <w:szCs w:val="32"/>
        </w:rPr>
      </w:pPr>
      <w:r>
        <w:rPr>
          <w:b/>
          <w:bCs/>
          <w:sz w:val="32"/>
          <w:szCs w:val="32"/>
        </w:rPr>
        <w:t>(</w:t>
      </w:r>
      <w:r w:rsidR="00863277">
        <w:rPr>
          <w:b/>
          <w:bCs/>
          <w:sz w:val="32"/>
          <w:szCs w:val="32"/>
        </w:rPr>
        <w:t>Maryland</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5222A6DE" w:rsidR="00C543C7" w:rsidRDefault="00863277" w:rsidP="00E31880">
            <w:pPr>
              <w:rPr>
                <w:sz w:val="22"/>
                <w:szCs w:val="22"/>
              </w:rPr>
            </w:pPr>
            <w:r>
              <w:rPr>
                <w:sz w:val="22"/>
                <w:szCs w:val="22"/>
              </w:rPr>
              <w:t>Maryland</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803A28" w14:textId="77777777" w:rsidR="00D4546C" w:rsidRDefault="00D454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83A8F05" w:rsidR="00F4034F" w:rsidRPr="00D4546C" w:rsidRDefault="00F4034F" w:rsidP="00D454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E0F9A" w14:textId="77777777" w:rsidR="00D4546C" w:rsidRDefault="00D454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6B248" w14:textId="77777777" w:rsidR="00D4546C" w:rsidRDefault="00D454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2157005" w:rsidR="00F4034F" w:rsidRPr="00D4546C" w:rsidRDefault="00F4034F" w:rsidP="00D454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C3695" w14:textId="77777777" w:rsidR="00D4546C" w:rsidRDefault="00D454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93030274">
    <w:abstractNumId w:val="1"/>
  </w:num>
  <w:num w:numId="2" w16cid:durableId="4907563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63277"/>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4546C"/>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0</Words>
  <Characters>10319</Characters>
  <DocSecurity>0</DocSecurity>
  <Lines>85</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